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7F7AE5" w:rsidP="007F7AE5">
      <w:pPr>
        <w:pStyle w:val="Heading1"/>
        <w:ind w:left="1440"/>
      </w:pPr>
      <w:r>
        <w:t>Get Gleaming Glass Surface with Best Windshield Cleaner</w:t>
      </w:r>
    </w:p>
    <w:p w:rsidR="007F7AE5" w:rsidRDefault="007F7AE5" w:rsidP="007F7AE5">
      <w:pPr>
        <w:pStyle w:val="Heading2"/>
      </w:pPr>
    </w:p>
    <w:p w:rsidR="006803AF" w:rsidRDefault="00AC2B24" w:rsidP="006803AF">
      <w:r>
        <w:t>A mirror effect of your view glass is rarely visible after a certain time. Over the want of having a reflective glass sheet, it is necessary to be clear and fresh. Else while riding a vehicle you’ll face interruption and might cause serious accident issues.</w:t>
      </w:r>
    </w:p>
    <w:p w:rsidR="00AC2B24" w:rsidRPr="006803AF" w:rsidRDefault="00AC2B24" w:rsidP="006803AF">
      <w:r>
        <w:t xml:space="preserve">So for avoiding such unwanted situations we are presenting the best windshield cleaner to aid you. It’s always safer to be conscious from the very beginning of a tour. This issue of having a clear view might seem a trivial one but a little bit checkup and aid might help you get rid of a painful incident. </w:t>
      </w:r>
    </w:p>
    <w:p w:rsidR="007F7AE5" w:rsidRDefault="007F7AE5" w:rsidP="007F7AE5">
      <w:pPr>
        <w:pStyle w:val="Heading2"/>
      </w:pPr>
      <w:r>
        <w:t>Way to the best windshield cleaner</w:t>
      </w:r>
    </w:p>
    <w:p w:rsidR="00617BB7" w:rsidRDefault="00617BB7" w:rsidP="00617BB7">
      <w:r>
        <w:t>Every single product needs to be that much apt so that most of our need is neutralized. In this segment</w:t>
      </w:r>
      <w:r w:rsidR="00ED1B48">
        <w:t>,</w:t>
      </w:r>
      <w:r>
        <w:t xml:space="preserve"> we are going to clarify, what you take on account for the best choice. </w:t>
      </w:r>
    </w:p>
    <w:p w:rsidR="00AC2B24" w:rsidRDefault="001E6DF0" w:rsidP="001E6DF0">
      <w:pPr>
        <w:pStyle w:val="Heading3"/>
      </w:pPr>
      <w:r>
        <w:t>Abrasive or non-abrasive</w:t>
      </w:r>
    </w:p>
    <w:p w:rsidR="001E6DF0" w:rsidRDefault="007954E0" w:rsidP="00617BB7">
      <w:r>
        <w:t xml:space="preserve">Abrasive compounds precisely are better for </w:t>
      </w:r>
      <w:r w:rsidR="00ED1B48">
        <w:t xml:space="preserve">the </w:t>
      </w:r>
      <w:r>
        <w:t xml:space="preserve">fast removal of stains. But too much level leaves residues which </w:t>
      </w:r>
      <w:r w:rsidR="00ED1B48">
        <w:t>are</w:t>
      </w:r>
      <w:r>
        <w:t xml:space="preserve"> very disappointing. Glass cleaners usually use mild abras</w:t>
      </w:r>
      <w:r w:rsidR="007A1EDD">
        <w:t xml:space="preserve">ives for </w:t>
      </w:r>
      <w:r w:rsidR="00897DB6">
        <w:t xml:space="preserve">a </w:t>
      </w:r>
      <w:r w:rsidR="007A1EDD">
        <w:t>fast breakdown of grease and stain materials,</w:t>
      </w:r>
      <w:r w:rsidR="00ED1B48">
        <w:t xml:space="preserve"> but t</w:t>
      </w:r>
      <w:r>
        <w:t>hat still creates stubborn haziness and marks.</w:t>
      </w:r>
    </w:p>
    <w:p w:rsidR="007954E0" w:rsidRDefault="007954E0" w:rsidP="00617BB7">
      <w:r>
        <w:t xml:space="preserve">There is </w:t>
      </w:r>
      <w:r w:rsidR="00ED1B48">
        <w:t xml:space="preserve">a </w:t>
      </w:r>
      <w:r>
        <w:t xml:space="preserve">good number of glass cleaners engineered with better quality compounds </w:t>
      </w:r>
      <w:r w:rsidR="00C902C0">
        <w:t xml:space="preserve">- </w:t>
      </w:r>
      <w:r w:rsidR="00897DB6">
        <w:t>i</w:t>
      </w:r>
      <w:r w:rsidR="007A1EDD">
        <w:t>sopropyl alcohol, ethylene glycol</w:t>
      </w:r>
      <w:r w:rsidR="00C902C0">
        <w:t xml:space="preserve"> </w:t>
      </w:r>
      <w:proofErr w:type="spellStart"/>
      <w:r w:rsidR="00C902C0">
        <w:t>monobutyl</w:t>
      </w:r>
      <w:proofErr w:type="spellEnd"/>
      <w:r w:rsidR="00C902C0">
        <w:t xml:space="preserve"> ether, some use surfactant </w:t>
      </w:r>
      <w:r w:rsidR="00897DB6">
        <w:t>l</w:t>
      </w:r>
      <w:r w:rsidR="00C902C0">
        <w:t>ike sodium lauryl sulfate and ammonia. But like we mentioned of</w:t>
      </w:r>
      <w:r w:rsidR="00897DB6">
        <w:t>t</w:t>
      </w:r>
      <w:r w:rsidR="00C902C0">
        <w:t xml:space="preserve">en surfactants and ammonia deteriorates the surface, so cleaners without these ingredients also work pretty </w:t>
      </w:r>
      <w:r w:rsidR="00897DB6">
        <w:t>well</w:t>
      </w:r>
      <w:r w:rsidR="00C902C0">
        <w:t>.</w:t>
      </w:r>
    </w:p>
    <w:p w:rsidR="007954E0" w:rsidRDefault="007954E0" w:rsidP="007954E0">
      <w:pPr>
        <w:pStyle w:val="Heading3"/>
      </w:pPr>
      <w:r>
        <w:t xml:space="preserve">Free of water? </w:t>
      </w:r>
    </w:p>
    <w:p w:rsidR="007954E0" w:rsidRDefault="007954E0" w:rsidP="007954E0">
      <w:r>
        <w:t>Precisely if the cleaner liquid contains water it doesn’t evaporate fast and also the water stains are always a stingy thing to remove. So it is wise to not use cleaners that ha</w:t>
      </w:r>
      <w:r w:rsidR="00ED1B48">
        <w:t>ve</w:t>
      </w:r>
      <w:r>
        <w:t xml:space="preserve"> waters. Again the cleaners that don’t have water in it already, be careful not to add</w:t>
      </w:r>
      <w:r w:rsidR="005942C8">
        <w:t xml:space="preserve"> without being notified about its usage.</w:t>
      </w:r>
    </w:p>
    <w:p w:rsidR="005942C8" w:rsidRDefault="005942C8" w:rsidP="007954E0">
      <w:r>
        <w:t xml:space="preserve">There is a level of fluid </w:t>
      </w:r>
      <w:r w:rsidR="00ED1B48">
        <w:t>that</w:t>
      </w:r>
      <w:r>
        <w:t xml:space="preserve"> </w:t>
      </w:r>
      <w:r w:rsidR="00ED1B48">
        <w:t>is</w:t>
      </w:r>
      <w:r>
        <w:t xml:space="preserve"> formulated with water beading technology. What these do is repels waters and manages the surface tension. These are recommended to use with water. So overall there is </w:t>
      </w:r>
      <w:r w:rsidR="00ED1B48">
        <w:t xml:space="preserve">a </w:t>
      </w:r>
      <w:r>
        <w:t>difference between cleaners.</w:t>
      </w:r>
    </w:p>
    <w:p w:rsidR="005942C8" w:rsidRDefault="00311691" w:rsidP="00311691">
      <w:pPr>
        <w:pStyle w:val="Heading3"/>
      </w:pPr>
      <w:r>
        <w:lastRenderedPageBreak/>
        <w:t>I have a question. My glass is tinted!</w:t>
      </w:r>
    </w:p>
    <w:p w:rsidR="00311691" w:rsidRDefault="00311691" w:rsidP="00311691">
      <w:r>
        <w:t>Ammonia is a</w:t>
      </w:r>
      <w:r w:rsidR="00ED1B48">
        <w:t>n</w:t>
      </w:r>
      <w:r>
        <w:t xml:space="preserve"> inorganic compound and mostly effects the tinted glasses. Though it is necessary for </w:t>
      </w:r>
      <w:r w:rsidR="00ED1B48">
        <w:t xml:space="preserve">the </w:t>
      </w:r>
      <w:r>
        <w:t>removal of residues</w:t>
      </w:r>
      <w:r w:rsidR="00ED1B48">
        <w:t>,</w:t>
      </w:r>
      <w:r>
        <w:t xml:space="preserve"> </w:t>
      </w:r>
      <w:r w:rsidR="00ED1B48">
        <w:t xml:space="preserve">yet </w:t>
      </w:r>
      <w:r>
        <w:t>the most recent specialized glass</w:t>
      </w:r>
      <w:r w:rsidR="00ED1B48">
        <w:t xml:space="preserve"> cleaners don’t</w:t>
      </w:r>
      <w:r>
        <w:t xml:space="preserve"> include ammonia in their product. </w:t>
      </w:r>
    </w:p>
    <w:p w:rsidR="003B7877" w:rsidRDefault="00311691" w:rsidP="003B7877">
      <w:r>
        <w:t xml:space="preserve">A very fine reason is also </w:t>
      </w:r>
      <w:r w:rsidR="00ED1B48">
        <w:t>that</w:t>
      </w:r>
      <w:r>
        <w:t xml:space="preserve"> t</w:t>
      </w:r>
      <w:r w:rsidR="00ED1B48">
        <w:t>he fumes produced from these</w:t>
      </w:r>
      <w:r>
        <w:t xml:space="preserve"> </w:t>
      </w:r>
      <w:r w:rsidR="00ED1B48">
        <w:t>are</w:t>
      </w:r>
      <w:r>
        <w:t xml:space="preserve"> harmful also peels of the tinted glass. So rather than fixing your problem</w:t>
      </w:r>
      <w:r w:rsidR="00ED1B48">
        <w:t>,</w:t>
      </w:r>
      <w:r>
        <w:t xml:space="preserve"> this will increase </w:t>
      </w:r>
      <w:r w:rsidR="003B7877">
        <w:t>that.</w:t>
      </w:r>
    </w:p>
    <w:p w:rsidR="003B7877" w:rsidRDefault="003B7877" w:rsidP="003B7877">
      <w:pPr>
        <w:pStyle w:val="Heading3"/>
      </w:pPr>
      <w:r>
        <w:t>Wiping off!</w:t>
      </w:r>
    </w:p>
    <w:p w:rsidR="0078390A" w:rsidRDefault="0078390A" w:rsidP="003B7877">
      <w:r>
        <w:t>Stubborn streak, greasiness, pet saps, fingermarks</w:t>
      </w:r>
      <w:r w:rsidR="00ED1B48">
        <w:t>,</w:t>
      </w:r>
      <w:r>
        <w:t xml:space="preserve"> etc. are mainly disturbing marks to deal with. Already the cleaner is nicely blended so that your headache is reduced. In that case</w:t>
      </w:r>
      <w:r w:rsidR="00ED1B48">
        <w:t>,</w:t>
      </w:r>
      <w:r>
        <w:t xml:space="preserve"> your wiping component needs to be a first</w:t>
      </w:r>
      <w:r w:rsidR="00ED1B48">
        <w:t>-</w:t>
      </w:r>
      <w:r>
        <w:t>class one else that wears off your surface again.</w:t>
      </w:r>
      <w:r w:rsidR="001922CB">
        <w:t xml:space="preserve">  For example, microfiber fabrics. </w:t>
      </w:r>
    </w:p>
    <w:p w:rsidR="0078390A" w:rsidRDefault="0078390A" w:rsidP="0078390A">
      <w:r>
        <w:t xml:space="preserve">The microfiber wiping sheets or cloth pieces are </w:t>
      </w:r>
      <w:r w:rsidR="001922CB">
        <w:t xml:space="preserve">created with ultra-technologies, almost near to 0% possibility of </w:t>
      </w:r>
      <w:r w:rsidR="00897DB6">
        <w:t xml:space="preserve">a </w:t>
      </w:r>
      <w:r w:rsidR="001922CB">
        <w:t>disturbed surface. And technically for many similar job</w:t>
      </w:r>
      <w:r w:rsidR="00897DB6">
        <w:t>s</w:t>
      </w:r>
      <w:r w:rsidR="001922CB">
        <w:t xml:space="preserve"> like glass cleaning</w:t>
      </w:r>
      <w:r w:rsidR="00897DB6">
        <w:t>,</w:t>
      </w:r>
      <w:r w:rsidR="001922CB">
        <w:t xml:space="preserve"> it is preferable to rely on them.</w:t>
      </w:r>
      <w:r>
        <w:t xml:space="preserve"> So consequently the additional dirt doesn’t get a chance to interrupt in the cleaning process. The cloths remove the pollution prof</w:t>
      </w:r>
      <w:r w:rsidR="00ED1B48">
        <w:t>es</w:t>
      </w:r>
      <w:r>
        <w:t>sionally.</w:t>
      </w:r>
    </w:p>
    <w:p w:rsidR="0078390A" w:rsidRDefault="00131BDA" w:rsidP="00131BDA">
      <w:pPr>
        <w:pStyle w:val="Heading3"/>
      </w:pPr>
      <w:r>
        <w:t>Sprays or aerosols</w:t>
      </w:r>
    </w:p>
    <w:p w:rsidR="00131BDA" w:rsidRDefault="00131BDA" w:rsidP="00131BDA">
      <w:r>
        <w:t>The aerosol ones are fast to effect. From average 8”-12” distance you are supposed to apply on the surface so it makes a misty layer. The wider the layer the better it is to cover for cleaning. But the limitation is related to eye irritation and health issues.</w:t>
      </w:r>
    </w:p>
    <w:p w:rsidR="00131BDA" w:rsidRDefault="00131BDA" w:rsidP="00131BDA">
      <w:r>
        <w:t>Ag</w:t>
      </w:r>
      <w:r w:rsidR="002A755C">
        <w:t>ain the spray ones are more</w:t>
      </w:r>
      <w:r>
        <w:t xml:space="preserve"> slippery on the surface and need to be wiped as soon it is applied. There </w:t>
      </w:r>
      <w:r w:rsidR="00ED1B48">
        <w:t>are</w:t>
      </w:r>
      <w:r>
        <w:t xml:space="preserve"> </w:t>
      </w:r>
      <w:r w:rsidR="00ED1B48">
        <w:t>fewer</w:t>
      </w:r>
      <w:r>
        <w:t xml:space="preserve"> health issues related so it’s safe. Another kind needs water as additives for making the proper fluid to work. </w:t>
      </w:r>
      <w:r w:rsidR="00AC1B53">
        <w:t>Though it was formulated to tackle thing</w:t>
      </w:r>
      <w:r w:rsidR="00ED1B48">
        <w:t>s</w:t>
      </w:r>
      <w:r w:rsidR="00AC1B53">
        <w:t xml:space="preserve"> this way.</w:t>
      </w:r>
    </w:p>
    <w:p w:rsidR="00AC1B53" w:rsidRDefault="00AC1B53" w:rsidP="00AC1B53">
      <w:pPr>
        <w:pStyle w:val="Heading3"/>
      </w:pPr>
      <w:r>
        <w:t>Temperature matters</w:t>
      </w:r>
    </w:p>
    <w:p w:rsidR="00AC1B53" w:rsidRDefault="00AC1B53" w:rsidP="00AC1B53">
      <w:r>
        <w:t>If the temperature rises over 150F it is often hazardous in health cases. Our motive is</w:t>
      </w:r>
      <w:r w:rsidR="00ED1B48">
        <w:t xml:space="preserve"> to</w:t>
      </w:r>
      <w:r>
        <w:t xml:space="preserve"> restore and clean the glass or plastic surfaces, not destroying it. So </w:t>
      </w:r>
      <w:r w:rsidR="00ED1B48">
        <w:t xml:space="preserve">the </w:t>
      </w:r>
      <w:r>
        <w:t xml:space="preserve">rise of temperature </w:t>
      </w:r>
      <w:r w:rsidR="00ED1B48">
        <w:t>affects</w:t>
      </w:r>
      <w:r>
        <w:t xml:space="preserve"> the liquids and not a positive one.</w:t>
      </w:r>
    </w:p>
    <w:p w:rsidR="00AC1B53" w:rsidRPr="00AC1B53" w:rsidRDefault="00AC1B53" w:rsidP="00AC1B53">
      <w:r>
        <w:t xml:space="preserve">Low temperature is also to be counted for </w:t>
      </w:r>
      <w:r w:rsidR="00ED1B48">
        <w:t xml:space="preserve">the </w:t>
      </w:r>
      <w:r>
        <w:t xml:space="preserve">inactivity of the fluids. Some of them are created to deal with sleets and snowfall but the others are </w:t>
      </w:r>
      <w:r w:rsidR="00BB58D6">
        <w:t xml:space="preserve">good </w:t>
      </w:r>
      <w:r>
        <w:t>for general weather conditions.</w:t>
      </w:r>
    </w:p>
    <w:p w:rsidR="007F7AE5" w:rsidRDefault="003B7877" w:rsidP="00131BDA">
      <w:pPr>
        <w:pStyle w:val="Heading2"/>
      </w:pPr>
      <w:r>
        <w:lastRenderedPageBreak/>
        <w:t>R</w:t>
      </w:r>
      <w:r w:rsidR="007F7AE5">
        <w:t>escuing you from the bountiful confusion of best windshield cleaner</w:t>
      </w:r>
    </w:p>
    <w:p w:rsidR="00304850" w:rsidRDefault="00617BB7" w:rsidP="00617BB7">
      <w:r>
        <w:t>No doubt every manufacture will promote their product and they do use quality materials. But the experienced ones can point out the difference. So we are mitigating your problem of being ignorant.</w:t>
      </w:r>
    </w:p>
    <w:p w:rsidR="00921AF5" w:rsidRDefault="00921AF5" w:rsidP="00921AF5">
      <w:pPr>
        <w:pStyle w:val="Heading3"/>
        <w:numPr>
          <w:ilvl w:val="0"/>
          <w:numId w:val="2"/>
        </w:numPr>
      </w:pPr>
      <w:r>
        <w:t>Invisible Glass 92164 Premium Glass Cleaner| best windshield cleaner for cars</w:t>
      </w:r>
    </w:p>
    <w:p w:rsidR="00921AF5" w:rsidRDefault="00921AF5" w:rsidP="00921AF5">
      <w:pPr>
        <w:pStyle w:val="Heading4"/>
      </w:pPr>
      <w:r>
        <w:t xml:space="preserve">Up mark </w:t>
      </w:r>
    </w:p>
    <w:p w:rsidR="00921AF5" w:rsidRDefault="00921AF5" w:rsidP="00921AF5">
      <w:r>
        <w:t>Invisible glass presents a cleaner product of theirs defining the transparency accuracy near 100%. This cleaner doesn’t need any kind of additive element</w:t>
      </w:r>
      <w:r w:rsidR="00ED1B48">
        <w:t>s</w:t>
      </w:r>
      <w:r>
        <w:t xml:space="preserve"> like soaps, water, and detergent</w:t>
      </w:r>
      <w:r w:rsidR="00C941DF">
        <w:t xml:space="preserve"> to mi</w:t>
      </w:r>
      <w:r w:rsidR="001010A5">
        <w:t>x</w:t>
      </w:r>
      <w:r w:rsidR="00C941DF">
        <w:t xml:space="preserve"> with</w:t>
      </w:r>
      <w:r>
        <w:t xml:space="preserve"> for showing its capabilities. And after the cleansing process</w:t>
      </w:r>
      <w:r w:rsidR="00ED1B48">
        <w:t>,</w:t>
      </w:r>
      <w:r>
        <w:t xml:space="preserve"> </w:t>
      </w:r>
      <w:r w:rsidR="005035A1">
        <w:t>the whole fluid coat evaporates fully.</w:t>
      </w:r>
    </w:p>
    <w:p w:rsidR="00627D93" w:rsidRDefault="00627D93" w:rsidP="00921AF5">
      <w:r>
        <w:t xml:space="preserve">The ingredients are inexpensive and very efficient to fight basic dirt. </w:t>
      </w:r>
      <w:r w:rsidR="000F2D70">
        <w:t>Another thing to note down is that the components are non-abrasive and non-streaking. Consequently other than any external affair the cleaner do</w:t>
      </w:r>
      <w:r w:rsidR="001010A5">
        <w:t>esn’t cause any deterioration to</w:t>
      </w:r>
      <w:r w:rsidR="000F2D70">
        <w:t xml:space="preserve"> your glasses.</w:t>
      </w:r>
    </w:p>
    <w:p w:rsidR="000F2D70" w:rsidRDefault="000F2D70" w:rsidP="00921AF5">
      <w:r>
        <w:t>Quick removal of dust, bugs, grease, fingerprints of your car glass, windshields, phone screen</w:t>
      </w:r>
      <w:r w:rsidR="00ED1B48">
        <w:t>,</w:t>
      </w:r>
      <w:r>
        <w:t xml:space="preserve"> or any kind of visual screen gives you a pump up enthusiasm. </w:t>
      </w:r>
      <w:r w:rsidR="00134EED">
        <w:t>The whole container is filled up to 22oz. A very thin coat of spray can give a very remarkable result.</w:t>
      </w:r>
    </w:p>
    <w:p w:rsidR="001010A5" w:rsidRDefault="001010A5" w:rsidP="00921AF5">
      <w:r>
        <w:t>The final verdict comes this way – it’s a viable companion for usual and chrome glass surfaces. No additional scent added and the container is spray bottle; simply it’s environment safe.</w:t>
      </w:r>
    </w:p>
    <w:p w:rsidR="00134EED" w:rsidRDefault="00661B0F" w:rsidP="00661B0F">
      <w:pPr>
        <w:pStyle w:val="Heading4"/>
      </w:pPr>
      <w:r>
        <w:t>Down mark</w:t>
      </w:r>
    </w:p>
    <w:p w:rsidR="00142695" w:rsidRDefault="003A11A9" w:rsidP="003A11A9">
      <w:pPr>
        <w:pStyle w:val="ListParagraph"/>
        <w:numPr>
          <w:ilvl w:val="0"/>
          <w:numId w:val="5"/>
        </w:numPr>
      </w:pPr>
      <w:r>
        <w:t>Causes eye irritations</w:t>
      </w:r>
    </w:p>
    <w:p w:rsidR="003A11A9" w:rsidRDefault="00BF794F" w:rsidP="003A11A9">
      <w:pPr>
        <w:pStyle w:val="ListParagraph"/>
        <w:numPr>
          <w:ilvl w:val="0"/>
          <w:numId w:val="5"/>
        </w:numPr>
      </w:pPr>
      <w:r>
        <w:t>Can’t deal with major residues</w:t>
      </w:r>
    </w:p>
    <w:p w:rsidR="00BF794F" w:rsidRPr="00661B0F" w:rsidRDefault="00BF794F" w:rsidP="003A11A9">
      <w:pPr>
        <w:pStyle w:val="ListParagraph"/>
        <w:numPr>
          <w:ilvl w:val="0"/>
          <w:numId w:val="5"/>
        </w:numPr>
      </w:pPr>
      <w:r>
        <w:t>Too easy evaporation capability might be a good feature but can also agitate you</w:t>
      </w:r>
    </w:p>
    <w:p w:rsidR="005035A1" w:rsidRDefault="00897DB6" w:rsidP="00921AF5">
      <w:hyperlink r:id="rId5" w:history="1">
        <w:r w:rsidR="00727F70">
          <w:rPr>
            <w:rStyle w:val="Hyperlink"/>
          </w:rPr>
          <w:t>https://www.amazon.co.uk/dp/B000M3V95U</w:t>
        </w:r>
      </w:hyperlink>
    </w:p>
    <w:p w:rsidR="001D5BAE" w:rsidRDefault="00846413" w:rsidP="00846413">
      <w:pPr>
        <w:pStyle w:val="Heading3"/>
        <w:numPr>
          <w:ilvl w:val="0"/>
          <w:numId w:val="2"/>
        </w:numPr>
      </w:pPr>
      <w:r>
        <w:lastRenderedPageBreak/>
        <w:t>Invisible Glass 91164 Premium Aerosol Glass Cleaner| Best Auto Windshield Cleaner</w:t>
      </w:r>
    </w:p>
    <w:p w:rsidR="00846413" w:rsidRDefault="00846413" w:rsidP="00846413">
      <w:pPr>
        <w:pStyle w:val="Heading4"/>
      </w:pPr>
      <w:r>
        <w:t xml:space="preserve">Up mark </w:t>
      </w:r>
    </w:p>
    <w:p w:rsidR="00D6007B" w:rsidRDefault="00846413" w:rsidP="00846413">
      <w:r>
        <w:t>The spreading of a cleaner also</w:t>
      </w:r>
      <w:r w:rsidR="00D6007B">
        <w:t xml:space="preserve"> defines its effectiveness and I</w:t>
      </w:r>
      <w:r>
        <w:t xml:space="preserve">nvisible glass has successfully introduced </w:t>
      </w:r>
      <w:r w:rsidR="00ED1B48">
        <w:t>its</w:t>
      </w:r>
      <w:r>
        <w:t xml:space="preserve"> aerosol formula. It can undoubtedly cover a better range</w:t>
      </w:r>
      <w:r w:rsidR="00F97F8F">
        <w:t xml:space="preserve"> of surfaces</w:t>
      </w:r>
      <w:r w:rsidR="00C67F33">
        <w:t xml:space="preserve"> evenly</w:t>
      </w:r>
      <w:r>
        <w:t xml:space="preserve"> for cleansing over the</w:t>
      </w:r>
      <w:r w:rsidR="00C67F33">
        <w:t xml:space="preserve"> regular spray tech appliers.</w:t>
      </w:r>
      <w:r w:rsidR="00D6007B">
        <w:t xml:space="preserve"> </w:t>
      </w:r>
    </w:p>
    <w:p w:rsidR="00846413" w:rsidRDefault="00C67F33" w:rsidP="00846413">
      <w:r>
        <w:t xml:space="preserve">Remarkably it is made up </w:t>
      </w:r>
      <w:r w:rsidR="00ED1B48">
        <w:t>of</w:t>
      </w:r>
      <w:r>
        <w:t xml:space="preserve"> multi-component ingredients</w:t>
      </w:r>
      <w:r w:rsidR="008124D0">
        <w:t xml:space="preserve"> (ammonia</w:t>
      </w:r>
      <w:r w:rsidR="00ED1B48">
        <w:t>-</w:t>
      </w:r>
      <w:r w:rsidR="008124D0">
        <w:t>free)</w:t>
      </w:r>
      <w:r>
        <w:t xml:space="preserve"> and so gives the </w:t>
      </w:r>
      <w:r w:rsidR="00ED1B48">
        <w:t>clearest</w:t>
      </w:r>
      <w:r>
        <w:t xml:space="preserve"> eye views through your glassware. Precisely, there is no streaky soaps, no fragmented components, or any c</w:t>
      </w:r>
      <w:r w:rsidR="00F97F8F">
        <w:t>olor.</w:t>
      </w:r>
      <w:r>
        <w:t xml:space="preserve"> Yet acts like a pro to disap</w:t>
      </w:r>
      <w:r w:rsidR="00D6007B">
        <w:t xml:space="preserve">pear any kind of unwanted marks of your inside and outside glass surface. </w:t>
      </w:r>
    </w:p>
    <w:p w:rsidR="00C67F33" w:rsidRDefault="00C67F33" w:rsidP="00846413">
      <w:r>
        <w:t xml:space="preserve">This works sufficiently on the persistent road grimes, </w:t>
      </w:r>
      <w:r w:rsidR="008124D0">
        <w:t>also safe for tinted glass-sheets, easy to use</w:t>
      </w:r>
      <w:r w:rsidR="00ED1B48">
        <w:t>,</w:t>
      </w:r>
      <w:r w:rsidR="008124D0">
        <w:t xml:space="preserve"> and rub with cloth and towels that are free off streaks. Simply dries out after cleanse and leaves no mark. Mostly a perfect blend for your car’s windshield, windows, phone screen</w:t>
      </w:r>
      <w:r w:rsidR="00ED1B48">
        <w:t>,</w:t>
      </w:r>
      <w:r w:rsidR="008124D0">
        <w:t xml:space="preserve"> and other appliances. Comes with </w:t>
      </w:r>
      <w:r w:rsidR="00ED1B48">
        <w:t xml:space="preserve">a </w:t>
      </w:r>
      <w:r w:rsidR="008124D0">
        <w:t>19oz pressured canister.</w:t>
      </w:r>
    </w:p>
    <w:p w:rsidR="00D6007B" w:rsidRDefault="00D6007B" w:rsidP="00D6007B">
      <w:r>
        <w:t>Invisible glass’s aerosol cleaner succe</w:t>
      </w:r>
      <w:r w:rsidR="00897DB6">
        <w:t>s</w:t>
      </w:r>
      <w:r>
        <w:t>sively removes unusual films without leaving any streak and scent.</w:t>
      </w:r>
      <w:r>
        <w:t xml:space="preserve"> And</w:t>
      </w:r>
      <w:r w:rsidR="00897DB6">
        <w:t xml:space="preserve"> thus it has earned the user’s</w:t>
      </w:r>
      <w:r>
        <w:t xml:space="preserve"> satisfaction. </w:t>
      </w:r>
    </w:p>
    <w:p w:rsidR="00D6007B" w:rsidRDefault="00D6007B" w:rsidP="00846413"/>
    <w:p w:rsidR="00283FBE" w:rsidRDefault="00283FBE" w:rsidP="00283FBE">
      <w:pPr>
        <w:pStyle w:val="Heading4"/>
      </w:pPr>
      <w:r>
        <w:t>Down mark</w:t>
      </w:r>
    </w:p>
    <w:p w:rsidR="00BF794F" w:rsidRDefault="00BF794F" w:rsidP="00BF794F">
      <w:pPr>
        <w:pStyle w:val="ListParagraph"/>
        <w:numPr>
          <w:ilvl w:val="0"/>
          <w:numId w:val="6"/>
        </w:numPr>
      </w:pPr>
      <w:r>
        <w:t xml:space="preserve">Recommended to examine on </w:t>
      </w:r>
      <w:r w:rsidR="00897DB6">
        <w:t xml:space="preserve">the </w:t>
      </w:r>
      <w:r>
        <w:t>non-glass surface before applying glasses</w:t>
      </w:r>
    </w:p>
    <w:p w:rsidR="00BF794F" w:rsidRDefault="00BF794F" w:rsidP="00BF794F">
      <w:pPr>
        <w:pStyle w:val="ListParagraph"/>
        <w:numPr>
          <w:ilvl w:val="0"/>
          <w:numId w:val="6"/>
        </w:numPr>
      </w:pPr>
      <w:r>
        <w:t>Not applicable for Plexiglas and polycarbonate plast</w:t>
      </w:r>
      <w:r w:rsidR="00897DB6">
        <w:t>ic</w:t>
      </w:r>
      <w:r>
        <w:t>s</w:t>
      </w:r>
    </w:p>
    <w:p w:rsidR="00BF794F" w:rsidRPr="00BF794F" w:rsidRDefault="00BF794F" w:rsidP="00BF794F">
      <w:pPr>
        <w:pStyle w:val="ListParagraph"/>
        <w:numPr>
          <w:ilvl w:val="0"/>
          <w:numId w:val="6"/>
        </w:numPr>
      </w:pPr>
      <w:r>
        <w:t>Harmful for eyes</w:t>
      </w:r>
    </w:p>
    <w:p w:rsidR="00A84A25" w:rsidRDefault="00897DB6" w:rsidP="00A84A25">
      <w:hyperlink r:id="rId6" w:history="1">
        <w:r w:rsidR="00A84A25">
          <w:rPr>
            <w:rStyle w:val="Hyperlink"/>
          </w:rPr>
          <w:t>https://www.amazon.co.uk/dp/B0007OWD2M</w:t>
        </w:r>
      </w:hyperlink>
    </w:p>
    <w:p w:rsidR="00E15FDF" w:rsidRPr="00846413" w:rsidRDefault="00F539BC" w:rsidP="00F539BC">
      <w:pPr>
        <w:pStyle w:val="Heading3"/>
        <w:numPr>
          <w:ilvl w:val="0"/>
          <w:numId w:val="2"/>
        </w:numPr>
      </w:pPr>
      <w:r>
        <w:t>Best motorcycle windshield cleaner| Novus 7100 Plastic Polish Kit</w:t>
      </w:r>
      <w:r w:rsidR="00A84A25">
        <w:t xml:space="preserve"> </w:t>
      </w:r>
      <w:r w:rsidR="00E15FDF">
        <w:t xml:space="preserve"> </w:t>
      </w:r>
    </w:p>
    <w:p w:rsidR="00F539BC" w:rsidRDefault="00F539BC" w:rsidP="00F539BC">
      <w:pPr>
        <w:pStyle w:val="Heading4"/>
      </w:pPr>
      <w:r>
        <w:t xml:space="preserve">Up mark </w:t>
      </w:r>
    </w:p>
    <w:p w:rsidR="00846413" w:rsidRDefault="00F539BC" w:rsidP="00F539BC">
      <w:r>
        <w:t xml:space="preserve">Most of the screening these days </w:t>
      </w:r>
      <w:r w:rsidR="00ED1B48">
        <w:t>is</w:t>
      </w:r>
      <w:r>
        <w:t xml:space="preserve"> poly coated and Novus’s this specified product was engineered to assist </w:t>
      </w:r>
      <w:r w:rsidR="007D6EFD">
        <w:t>you for those</w:t>
      </w:r>
      <w:r w:rsidR="009333D7">
        <w:t>. The spectacular fact is that the cleaner doesn’t only remove streaks and marks, moreover</w:t>
      </w:r>
      <w:r w:rsidR="00ED1B48">
        <w:t>,</w:t>
      </w:r>
      <w:r w:rsidR="009333D7">
        <w:t xml:space="preserve"> this simply helps to restore your screen.</w:t>
      </w:r>
    </w:p>
    <w:p w:rsidR="003E45A0" w:rsidRDefault="00ED3205" w:rsidP="00F539BC">
      <w:r>
        <w:t>Novus’s this patch comes with three bottle</w:t>
      </w:r>
      <w:r w:rsidR="00ED1B48">
        <w:t>s</w:t>
      </w:r>
      <w:r>
        <w:t xml:space="preserve"> each being 8 oz. One is Novus </w:t>
      </w:r>
      <w:r w:rsidR="007C75A6">
        <w:t>Plastic clean and shine, another one is fine scratch remover and the other one is for heavy scratch remover. So basically you can use your prefer</w:t>
      </w:r>
      <w:r w:rsidR="00ED1B48">
        <w:t>red</w:t>
      </w:r>
      <w:r w:rsidR="007C75A6">
        <w:t xml:space="preserve"> one without </w:t>
      </w:r>
      <w:r w:rsidR="00ED1B48">
        <w:t xml:space="preserve">the </w:t>
      </w:r>
      <w:r w:rsidR="007C75A6">
        <w:t>pain of distorted surface.</w:t>
      </w:r>
    </w:p>
    <w:p w:rsidR="00DF5076" w:rsidRDefault="003E45A0" w:rsidP="00F539BC">
      <w:r>
        <w:lastRenderedPageBreak/>
        <w:t xml:space="preserve">The </w:t>
      </w:r>
      <w:r w:rsidR="00CF3628">
        <w:t xml:space="preserve">recommended use is on Plexiglas, </w:t>
      </w:r>
      <w:proofErr w:type="spellStart"/>
      <w:r w:rsidR="00CF3628">
        <w:t>Acrylite</w:t>
      </w:r>
      <w:proofErr w:type="spellEnd"/>
      <w:r w:rsidR="00CF3628">
        <w:t xml:space="preserve">, Polygalas, Lucite, Lexan, </w:t>
      </w:r>
      <w:proofErr w:type="spellStart"/>
      <w:r w:rsidR="00CF3628">
        <w:t>Makrolon</w:t>
      </w:r>
      <w:proofErr w:type="spellEnd"/>
      <w:r w:rsidR="00CF3628">
        <w:t xml:space="preserve">, </w:t>
      </w:r>
      <w:proofErr w:type="spellStart"/>
      <w:r w:rsidR="00CF3628">
        <w:t>Vivak</w:t>
      </w:r>
      <w:proofErr w:type="spellEnd"/>
      <w:r w:rsidR="00CF3628">
        <w:t xml:space="preserve">, </w:t>
      </w:r>
      <w:proofErr w:type="spellStart"/>
      <w:proofErr w:type="gramStart"/>
      <w:r w:rsidR="00CF3628">
        <w:t>Palsun</w:t>
      </w:r>
      <w:proofErr w:type="spellEnd"/>
      <w:proofErr w:type="gramEnd"/>
      <w:r w:rsidR="00CF3628">
        <w:t>.</w:t>
      </w:r>
      <w:r w:rsidR="00DF5076">
        <w:t xml:space="preserve"> So you can be assured of it having </w:t>
      </w:r>
      <w:r w:rsidR="00897DB6">
        <w:t xml:space="preserve">a </w:t>
      </w:r>
      <w:r w:rsidR="00DF5076">
        <w:t xml:space="preserve">wide range of applicability. </w:t>
      </w:r>
      <w:r>
        <w:t xml:space="preserve"> </w:t>
      </w:r>
    </w:p>
    <w:p w:rsidR="003E45A0" w:rsidRDefault="00744A76" w:rsidP="00F539BC">
      <w:r>
        <w:t>Surprisingly the repeated usage</w:t>
      </w:r>
      <w:r w:rsidR="003E45A0">
        <w:t xml:space="preserve"> helps you</w:t>
      </w:r>
      <w:r>
        <w:t xml:space="preserve"> to not have w</w:t>
      </w:r>
      <w:r w:rsidR="00ED1B48">
        <w:t>orn</w:t>
      </w:r>
      <w:r>
        <w:t xml:space="preserve"> off </w:t>
      </w:r>
      <w:r w:rsidR="00ED1B48">
        <w:t xml:space="preserve">the </w:t>
      </w:r>
      <w:r>
        <w:t>surface and it is recommended to use disposable clothes for better results.</w:t>
      </w:r>
      <w:r w:rsidR="00CF3628">
        <w:t xml:space="preserve"> </w:t>
      </w:r>
      <w:r w:rsidR="00775084">
        <w:t>Like any other cleaner</w:t>
      </w:r>
      <w:r w:rsidR="00ED1B48">
        <w:t>,</w:t>
      </w:r>
      <w:r w:rsidR="00775084">
        <w:t xml:space="preserve"> the Novus will assist you but the difference here is it will work on </w:t>
      </w:r>
      <w:r w:rsidR="00ED1B48">
        <w:t xml:space="preserve">the </w:t>
      </w:r>
      <w:r w:rsidR="00775084">
        <w:t xml:space="preserve">scratchy surface and make it as good as </w:t>
      </w:r>
      <w:r w:rsidR="00ED1B48">
        <w:t xml:space="preserve">a </w:t>
      </w:r>
      <w:r w:rsidR="00775084">
        <w:t xml:space="preserve">first go. </w:t>
      </w:r>
    </w:p>
    <w:p w:rsidR="00F666F7" w:rsidRDefault="00F666F7" w:rsidP="00F666F7">
      <w:pPr>
        <w:pStyle w:val="Heading4"/>
      </w:pPr>
      <w:r>
        <w:t>Down mark</w:t>
      </w:r>
    </w:p>
    <w:p w:rsidR="00A651D3" w:rsidRDefault="004C71A2" w:rsidP="00A651D3">
      <w:pPr>
        <w:pStyle w:val="ListParagraph"/>
        <w:numPr>
          <w:ilvl w:val="0"/>
          <w:numId w:val="7"/>
        </w:numPr>
      </w:pPr>
      <w:r>
        <w:t>Doesn’t completely remove marks, rather makes them less notic</w:t>
      </w:r>
      <w:r w:rsidR="00897DB6">
        <w:t>ea</w:t>
      </w:r>
      <w:r>
        <w:t>ble</w:t>
      </w:r>
    </w:p>
    <w:p w:rsidR="00CF3628" w:rsidRPr="00CF3628" w:rsidRDefault="004C71A2" w:rsidP="00CF3628">
      <w:pPr>
        <w:pStyle w:val="ListParagraph"/>
        <w:numPr>
          <w:ilvl w:val="0"/>
          <w:numId w:val="7"/>
        </w:numPr>
      </w:pPr>
      <w:r>
        <w:t>Takes time to show results</w:t>
      </w:r>
    </w:p>
    <w:p w:rsidR="007C75A6" w:rsidRDefault="00897DB6" w:rsidP="00F539BC">
      <w:hyperlink r:id="rId7" w:history="1">
        <w:r w:rsidR="00105ABD">
          <w:rPr>
            <w:rStyle w:val="Hyperlink"/>
          </w:rPr>
          <w:t>https://www.amazon.com/Novus-7100-Plastic-Polish-Kit/dp/B002UCYRZU</w:t>
        </w:r>
      </w:hyperlink>
    </w:p>
    <w:p w:rsidR="002D757C" w:rsidRPr="002D757C" w:rsidRDefault="002D757C" w:rsidP="002D757C">
      <w:pPr>
        <w:pStyle w:val="Heading3"/>
        <w:numPr>
          <w:ilvl w:val="0"/>
          <w:numId w:val="2"/>
        </w:numPr>
      </w:pPr>
      <w:proofErr w:type="spellStart"/>
      <w:r w:rsidRPr="002D757C">
        <w:rPr>
          <w:rStyle w:val="a-size-large"/>
        </w:rPr>
        <w:t>Meguiar's</w:t>
      </w:r>
      <w:proofErr w:type="spellEnd"/>
      <w:r w:rsidRPr="002D757C">
        <w:rPr>
          <w:rStyle w:val="a-size-large"/>
        </w:rPr>
        <w:t xml:space="preserve"> Perfect Clarity Car Glass Cleaner</w:t>
      </w:r>
    </w:p>
    <w:p w:rsidR="002D757C" w:rsidRDefault="002D757C" w:rsidP="002D757C">
      <w:pPr>
        <w:pStyle w:val="Heading4"/>
      </w:pPr>
      <w:r>
        <w:t xml:space="preserve">Up mark </w:t>
      </w:r>
    </w:p>
    <w:p w:rsidR="00EA4279" w:rsidRDefault="00EA4279" w:rsidP="00EA4279">
      <w:proofErr w:type="spellStart"/>
      <w:r>
        <w:t>Meguiar’s</w:t>
      </w:r>
      <w:proofErr w:type="spellEnd"/>
      <w:r>
        <w:t xml:space="preserve"> perfect clarity cleaner comes with a special formulated anti-haze technology that provides a chronic period of clarity. The inclusive chemicals contain a different kind of lubricant that doesn’t create any residue or greasy effect rather gives you a proper slide of fluid for better clearance. </w:t>
      </w:r>
    </w:p>
    <w:p w:rsidR="00BA2CD9" w:rsidRDefault="00BA2CD9" w:rsidP="00EA4279">
      <w:r>
        <w:t>Like any other cleaner</w:t>
      </w:r>
      <w:r w:rsidR="00ED1B48">
        <w:t>,</w:t>
      </w:r>
      <w:r>
        <w:t xml:space="preserve"> it’s not a specified specialist, moreover</w:t>
      </w:r>
      <w:r w:rsidR="00ED1B48">
        <w:t>,</w:t>
      </w:r>
      <w:r>
        <w:t xml:space="preserve"> it’s a full maintainer. Its mechanism of cleaning is qui</w:t>
      </w:r>
      <w:r w:rsidR="00ED1B48">
        <w:t>te</w:t>
      </w:r>
      <w:r>
        <w:t xml:space="preserve"> praiseworthy and the after </w:t>
      </w:r>
      <w:r w:rsidR="00ED1B48">
        <w:t xml:space="preserve">the </w:t>
      </w:r>
      <w:r>
        <w:t>shine is just the thing you want. For a perfect blended result make sure you are using a microfiber cloth; gives you a streak</w:t>
      </w:r>
      <w:r w:rsidR="00ED1B48">
        <w:t>-</w:t>
      </w:r>
      <w:r>
        <w:t>free experience.</w:t>
      </w:r>
    </w:p>
    <w:p w:rsidR="00ED2290" w:rsidRDefault="00BA2CD9" w:rsidP="00EA4279">
      <w:r>
        <w:t xml:space="preserve">The spray bottle is </w:t>
      </w:r>
      <w:r w:rsidR="00C5786B">
        <w:t>filled to</w:t>
      </w:r>
      <w:r>
        <w:t xml:space="preserve"> 473mL</w:t>
      </w:r>
      <w:r w:rsidR="00C5786B">
        <w:t xml:space="preserve"> of liquid. It shows its proficiency </w:t>
      </w:r>
      <w:r w:rsidR="00ED1B48">
        <w:t>in</w:t>
      </w:r>
      <w:r w:rsidR="00C5786B">
        <w:t xml:space="preserve"> working in all sort</w:t>
      </w:r>
      <w:r w:rsidR="00ED1B48">
        <w:t>s</w:t>
      </w:r>
      <w:r w:rsidR="00C5786B">
        <w:t xml:space="preserve"> of glasses and was formulated with care for this certain purpose. Also</w:t>
      </w:r>
      <w:r w:rsidR="00ED1B48">
        <w:t>,</w:t>
      </w:r>
      <w:r w:rsidR="00C5786B">
        <w:t xml:space="preserve"> this should be mentioned that there is no negative effect of the spray on tinted surfaces. </w:t>
      </w:r>
      <w:r w:rsidR="0037512C">
        <w:t xml:space="preserve">It can deal with vinyl fog </w:t>
      </w:r>
      <w:r w:rsidR="00C75A61">
        <w:t>remnants, bug saps, persistent road grimes</w:t>
      </w:r>
      <w:r w:rsidR="00ED1B48">
        <w:t>,</w:t>
      </w:r>
      <w:r w:rsidR="00C75A61">
        <w:t xml:space="preserve"> etc.</w:t>
      </w:r>
      <w:r w:rsidR="00ED2290">
        <w:t xml:space="preserve"> </w:t>
      </w:r>
    </w:p>
    <w:p w:rsidR="00ED2290" w:rsidRDefault="00ED2290" w:rsidP="00EA4279">
      <w:r>
        <w:t xml:space="preserve">This can be used under </w:t>
      </w:r>
      <w:r w:rsidR="00ED1B48">
        <w:t>the</w:t>
      </w:r>
      <w:r>
        <w:t xml:space="preserve"> sun and also repels dust. The pH level is balanced (4.5-5.5). The runny liquid has a fresh fragrance</w:t>
      </w:r>
      <w:r w:rsidR="00683A85">
        <w:t>.</w:t>
      </w:r>
    </w:p>
    <w:p w:rsidR="00ED2290" w:rsidRDefault="00ED2290" w:rsidP="00ED2290">
      <w:pPr>
        <w:pStyle w:val="Heading4"/>
      </w:pPr>
      <w:r>
        <w:t>Down mark</w:t>
      </w:r>
    </w:p>
    <w:p w:rsidR="00683A85" w:rsidRDefault="00435FA2" w:rsidP="00435FA2">
      <w:pPr>
        <w:pStyle w:val="ListParagraph"/>
        <w:numPr>
          <w:ilvl w:val="0"/>
          <w:numId w:val="8"/>
        </w:numPr>
      </w:pPr>
      <w:r>
        <w:t>It’s not a clean expert</w:t>
      </w:r>
    </w:p>
    <w:p w:rsidR="00435FA2" w:rsidRDefault="00435FA2" w:rsidP="00435FA2">
      <w:pPr>
        <w:pStyle w:val="ListParagraph"/>
        <w:numPr>
          <w:ilvl w:val="0"/>
          <w:numId w:val="8"/>
        </w:numPr>
      </w:pPr>
      <w:r>
        <w:t>Doesn’t ensure you to have decontaminated surface</w:t>
      </w:r>
    </w:p>
    <w:p w:rsidR="006A1EDC" w:rsidRDefault="00897DB6" w:rsidP="00EA4279">
      <w:hyperlink r:id="rId8" w:history="1">
        <w:r w:rsidR="00683A85">
          <w:rPr>
            <w:rStyle w:val="Hyperlink"/>
          </w:rPr>
          <w:t>https://www.amazon.co.uk/dp/B006FUT09G</w:t>
        </w:r>
      </w:hyperlink>
    </w:p>
    <w:p w:rsidR="00BD661D" w:rsidRPr="00BD661D" w:rsidRDefault="00BD661D" w:rsidP="00BD661D">
      <w:pPr>
        <w:pStyle w:val="Heading3"/>
        <w:numPr>
          <w:ilvl w:val="0"/>
          <w:numId w:val="2"/>
        </w:numPr>
      </w:pPr>
      <w:r w:rsidRPr="00BD661D">
        <w:rPr>
          <w:rStyle w:val="a-size-large"/>
        </w:rPr>
        <w:lastRenderedPageBreak/>
        <w:t>Rain-X White RX11806D Washer Fluid| Best windshield cleaner for winter</w:t>
      </w:r>
    </w:p>
    <w:p w:rsidR="00E12DA6" w:rsidRDefault="00683A85" w:rsidP="00BD661D">
      <w:pPr>
        <w:pStyle w:val="Heading4"/>
      </w:pPr>
      <w:r>
        <w:t xml:space="preserve"> </w:t>
      </w:r>
      <w:r w:rsidR="00BD661D">
        <w:t>Up mark</w:t>
      </w:r>
    </w:p>
    <w:p w:rsidR="00BD661D" w:rsidRDefault="00E12DA6" w:rsidP="00E12DA6">
      <w:r>
        <w:t>Rain-X washer fluid is a simple solution to keep your front view crystal clear. To define the whole fact pre</w:t>
      </w:r>
      <w:r w:rsidR="00897DB6">
        <w:t>cis</w:t>
      </w:r>
      <w:r>
        <w:t>ely, you can use the liquid anytime when your</w:t>
      </w:r>
      <w:r w:rsidR="00897DB6">
        <w:t xml:space="preserve"> </w:t>
      </w:r>
      <w:r>
        <w:t xml:space="preserve">car glass feels hazy. It only requires 4 ounces of liquid to be blended perfectly with a gallon of water. </w:t>
      </w:r>
      <w:r w:rsidR="00BD661D">
        <w:t xml:space="preserve"> </w:t>
      </w:r>
    </w:p>
    <w:p w:rsidR="00AA5125" w:rsidRDefault="00AA5125" w:rsidP="00BD661D">
      <w:r>
        <w:t xml:space="preserve">The water beading technology is used here for this specification and so if it is used on a surface this simply gets a slippery motion and obliterates </w:t>
      </w:r>
      <w:r w:rsidR="007A41CF">
        <w:t xml:space="preserve">in no time. </w:t>
      </w:r>
      <w:r w:rsidR="00E12DA6">
        <w:t>Just pour the mix in</w:t>
      </w:r>
      <w:r w:rsidR="007A41CF">
        <w:t xml:space="preserve"> you</w:t>
      </w:r>
      <w:r w:rsidR="00ED1B48">
        <w:t>r</w:t>
      </w:r>
      <w:r w:rsidR="007A41CF">
        <w:t xml:space="preserve"> washer tank and see the magic</w:t>
      </w:r>
      <w:r w:rsidR="00E12DA6">
        <w:t xml:space="preserve"> done</w:t>
      </w:r>
      <w:r w:rsidR="00897DB6">
        <w:t xml:space="preserve"> </w:t>
      </w:r>
      <w:r w:rsidR="00E12DA6">
        <w:t>by your windshield wiper</w:t>
      </w:r>
      <w:r w:rsidR="007A41CF">
        <w:t>. So basically you don’t necessarily need a piece of cloth to accomplish this work.</w:t>
      </w:r>
    </w:p>
    <w:p w:rsidR="00FC1082" w:rsidRDefault="00FC1082" w:rsidP="00BD661D">
      <w:r>
        <w:t>This ensures a safer drive experience with a greater visual prowess. And the additional water doesn’t create any kind of streak or disturbance to you view glass. The squeezable bottle comes with 500mL of fluid</w:t>
      </w:r>
      <w:r w:rsidR="00005C72">
        <w:t xml:space="preserve"> and asked to mix with water. Most of the </w:t>
      </w:r>
      <w:r w:rsidR="00F87DBD">
        <w:t xml:space="preserve">car </w:t>
      </w:r>
      <w:r w:rsidR="00005C72">
        <w:t>enthusiasts find it a preferable one.</w:t>
      </w:r>
    </w:p>
    <w:p w:rsidR="00716ED4" w:rsidRDefault="00F51FC1" w:rsidP="00F51FC1">
      <w:pPr>
        <w:pStyle w:val="Heading4"/>
      </w:pPr>
      <w:r>
        <w:t>Down mark</w:t>
      </w:r>
    </w:p>
    <w:p w:rsidR="00F51FC1" w:rsidRDefault="00F51FC1" w:rsidP="00F51FC1">
      <w:pPr>
        <w:pStyle w:val="ListParagraph"/>
        <w:numPr>
          <w:ilvl w:val="0"/>
          <w:numId w:val="10"/>
        </w:numPr>
      </w:pPr>
      <w:r>
        <w:t>The “mixing” thing might seem a drag to many of us</w:t>
      </w:r>
    </w:p>
    <w:p w:rsidR="00F51FC1" w:rsidRDefault="00897DB6" w:rsidP="00F51FC1">
      <w:pPr>
        <w:pStyle w:val="ListParagraph"/>
        <w:numPr>
          <w:ilvl w:val="0"/>
          <w:numId w:val="10"/>
        </w:numPr>
      </w:pPr>
      <w:r>
        <w:t>The r</w:t>
      </w:r>
      <w:r w:rsidR="00F51FC1">
        <w:t>eservoir needs to be cleaned often, else minor blockages can be visualiz</w:t>
      </w:r>
      <w:r>
        <w:t>e</w:t>
      </w:r>
      <w:r w:rsidR="00F51FC1">
        <w:t>d</w:t>
      </w:r>
    </w:p>
    <w:p w:rsidR="00F51FC1" w:rsidRPr="00F51FC1" w:rsidRDefault="00F51FC1" w:rsidP="00F51FC1">
      <w:pPr>
        <w:pStyle w:val="ListParagraph"/>
        <w:numPr>
          <w:ilvl w:val="0"/>
          <w:numId w:val="10"/>
        </w:numPr>
      </w:pPr>
      <w:r>
        <w:t>Less resistant in lower tem</w:t>
      </w:r>
      <w:r w:rsidR="00897DB6">
        <w:t>pe</w:t>
      </w:r>
      <w:r>
        <w:t>rature</w:t>
      </w:r>
    </w:p>
    <w:p w:rsidR="003C11B1" w:rsidRDefault="00897DB6" w:rsidP="00BD661D">
      <w:hyperlink r:id="rId9" w:history="1">
        <w:r w:rsidR="003C11B1">
          <w:rPr>
            <w:rStyle w:val="Hyperlink"/>
          </w:rPr>
          <w:t>https://www.amazon.com/Rain-X-RX11806D-8PK-Washer-Fluid-Additive/dp/B000BPTVTK?th=1</w:t>
        </w:r>
      </w:hyperlink>
    </w:p>
    <w:p w:rsidR="00453A76" w:rsidRDefault="00453A76" w:rsidP="00453A76">
      <w:pPr>
        <w:pStyle w:val="Heading3"/>
        <w:numPr>
          <w:ilvl w:val="0"/>
          <w:numId w:val="2"/>
        </w:numPr>
        <w:rPr>
          <w:rStyle w:val="a-size-large"/>
        </w:rPr>
      </w:pPr>
      <w:proofErr w:type="spellStart"/>
      <w:r w:rsidRPr="00453A76">
        <w:rPr>
          <w:rStyle w:val="a-size-large"/>
        </w:rPr>
        <w:t>Sprayway</w:t>
      </w:r>
      <w:proofErr w:type="spellEnd"/>
      <w:r w:rsidRPr="00453A76">
        <w:rPr>
          <w:rStyle w:val="a-size-large"/>
        </w:rPr>
        <w:t xml:space="preserve"> SW050 Glass Cleaner| Best windshield cleaner inside </w:t>
      </w:r>
    </w:p>
    <w:p w:rsidR="00453A76" w:rsidRDefault="00453A76" w:rsidP="00453A76">
      <w:pPr>
        <w:pStyle w:val="Heading4"/>
      </w:pPr>
      <w:r>
        <w:t xml:space="preserve">Up mark </w:t>
      </w:r>
    </w:p>
    <w:p w:rsidR="00716ED4" w:rsidRDefault="009E6A16" w:rsidP="00453A76">
      <w:proofErr w:type="spellStart"/>
      <w:r>
        <w:t>Sprayways</w:t>
      </w:r>
      <w:proofErr w:type="spellEnd"/>
      <w:r>
        <w:t xml:space="preserve"> this specification is a container filled with high</w:t>
      </w:r>
      <w:r w:rsidR="00ED1B48">
        <w:t>-</w:t>
      </w:r>
      <w:r>
        <w:t>pressure chemical equipment</w:t>
      </w:r>
      <w:r w:rsidR="005325EC">
        <w:t xml:space="preserve"> and contains no ammonia and CFC</w:t>
      </w:r>
      <w:r>
        <w:t>.</w:t>
      </w:r>
      <w:r w:rsidR="005325EC">
        <w:t xml:space="preserve"> It’s a specialist to clean and shine your windshield, mirror</w:t>
      </w:r>
      <w:r w:rsidR="00ED1B48">
        <w:t>,</w:t>
      </w:r>
      <w:r w:rsidR="005325EC">
        <w:t xml:space="preserve"> and windows. It is recommended to use on glass material only.</w:t>
      </w:r>
      <w:r w:rsidR="003C11B1">
        <w:t xml:space="preserve">  </w:t>
      </w:r>
    </w:p>
    <w:p w:rsidR="004B0BE2" w:rsidRDefault="0060263F" w:rsidP="00453A76">
      <w:r>
        <w:t xml:space="preserve">It shows perfect results on those </w:t>
      </w:r>
      <w:r w:rsidR="004B0BE2">
        <w:t>surfaces which are mainly light reflectors. And the operation takes only a few seconds to give a sparkling shine. While</w:t>
      </w:r>
      <w:r w:rsidR="00626BAF">
        <w:t xml:space="preserve"> spraying it’s wise to maintain a distance of 10”-12” from the surface</w:t>
      </w:r>
      <w:r w:rsidR="004B0BE2">
        <w:t>.</w:t>
      </w:r>
      <w:r w:rsidR="00626BAF">
        <w:t xml:space="preserve"> </w:t>
      </w:r>
      <w:r w:rsidR="004B0BE2">
        <w:t>As a result</w:t>
      </w:r>
      <w:r w:rsidR="00ED1B48">
        <w:t>,</w:t>
      </w:r>
      <w:r w:rsidR="004B0BE2">
        <w:t xml:space="preserve"> you’ll get a misty </w:t>
      </w:r>
      <w:r w:rsidR="00626BAF">
        <w:t>and sprea</w:t>
      </w:r>
      <w:r w:rsidR="00897DB6">
        <w:t>ding</w:t>
      </w:r>
      <w:r w:rsidR="00626BAF">
        <w:t xml:space="preserve"> layer on your glass.</w:t>
      </w:r>
    </w:p>
    <w:p w:rsidR="00C93217" w:rsidRDefault="00C93217" w:rsidP="00453A76">
      <w:r>
        <w:lastRenderedPageBreak/>
        <w:t xml:space="preserve">Another thing </w:t>
      </w:r>
      <w:r w:rsidR="00897DB6">
        <w:t xml:space="preserve">that </w:t>
      </w:r>
      <w:r>
        <w:t xml:space="preserve">needs to be mentioned is – the spray has a compacted way of creating the layer on </w:t>
      </w:r>
      <w:r w:rsidR="00897DB6">
        <w:t xml:space="preserve">the </w:t>
      </w:r>
      <w:r>
        <w:t>surface. And so the layer stays in the region you are supposed to clean and doesn’t roll down to other parts.</w:t>
      </w:r>
    </w:p>
    <w:p w:rsidR="007B70C9" w:rsidRDefault="004B0BE2" w:rsidP="00453A76">
      <w:r>
        <w:t>The 20 Oz container is formulated with better chemicals and is asked to shake before use. There’s no tension of excessive streaks and fights well with stubborn rad grimes, saps, greases</w:t>
      </w:r>
      <w:r w:rsidR="00ED1B48">
        <w:t>,</w:t>
      </w:r>
      <w:r>
        <w:t xml:space="preserve"> etc. It’s just a full pack that gives you a better cleansing and promises you a shiny visual effect.</w:t>
      </w:r>
    </w:p>
    <w:p w:rsidR="007B70C9" w:rsidRDefault="007B70C9" w:rsidP="007B70C9">
      <w:pPr>
        <w:pStyle w:val="Heading4"/>
      </w:pPr>
      <w:r>
        <w:t>Down mark</w:t>
      </w:r>
    </w:p>
    <w:p w:rsidR="00313872" w:rsidRDefault="00313872" w:rsidP="00313872">
      <w:pPr>
        <w:pStyle w:val="ListParagraph"/>
        <w:numPr>
          <w:ilvl w:val="0"/>
          <w:numId w:val="11"/>
        </w:numPr>
      </w:pPr>
      <w:r>
        <w:t xml:space="preserve">Might cause </w:t>
      </w:r>
      <w:r w:rsidR="00C93217">
        <w:t>irritations to eyes</w:t>
      </w:r>
    </w:p>
    <w:p w:rsidR="00C93217" w:rsidRPr="00313872" w:rsidRDefault="00C93217" w:rsidP="00313872">
      <w:pPr>
        <w:pStyle w:val="ListParagraph"/>
        <w:numPr>
          <w:ilvl w:val="0"/>
          <w:numId w:val="11"/>
        </w:numPr>
      </w:pPr>
      <w:r>
        <w:t xml:space="preserve">Not preferable to use on non-glass materials </w:t>
      </w:r>
    </w:p>
    <w:p w:rsidR="00A269FD" w:rsidRDefault="00897DB6" w:rsidP="00453A76">
      <w:hyperlink r:id="rId10" w:history="1">
        <w:r w:rsidR="00A269FD">
          <w:rPr>
            <w:rStyle w:val="Hyperlink"/>
          </w:rPr>
          <w:t>https://www.amazon.co.uk/dp/B000BQPIGY</w:t>
        </w:r>
      </w:hyperlink>
    </w:p>
    <w:p w:rsidR="004B0BE2" w:rsidRPr="004B1D69" w:rsidRDefault="004B1D69" w:rsidP="004B1D69">
      <w:pPr>
        <w:pStyle w:val="Heading3"/>
        <w:numPr>
          <w:ilvl w:val="0"/>
          <w:numId w:val="2"/>
        </w:numPr>
      </w:pPr>
      <w:r w:rsidRPr="004B1D69">
        <w:rPr>
          <w:rStyle w:val="a-size-large"/>
        </w:rPr>
        <w:t>3M Glass Cleaner, 08888</w:t>
      </w:r>
      <w:r w:rsidR="004B0BE2" w:rsidRPr="004B1D69">
        <w:t xml:space="preserve"> </w:t>
      </w:r>
    </w:p>
    <w:p w:rsidR="004B1D69" w:rsidRDefault="004B1D69" w:rsidP="004B1D69">
      <w:pPr>
        <w:pStyle w:val="Heading4"/>
      </w:pPr>
      <w:r>
        <w:t xml:space="preserve">Up mark </w:t>
      </w:r>
    </w:p>
    <w:p w:rsidR="00145959" w:rsidRDefault="00CA4D74" w:rsidP="00453A76">
      <w:r>
        <w:t>3M glass cleaner is an aerosol system and the formulated chemical is ammonia</w:t>
      </w:r>
      <w:r w:rsidR="00ED1B48">
        <w:t>-</w:t>
      </w:r>
      <w:r>
        <w:t>free. This can be categorized as a versatile one as it can simply work on removing stains from metal, plastic</w:t>
      </w:r>
      <w:r w:rsidR="00ED1B48">
        <w:t>-</w:t>
      </w:r>
      <w:r>
        <w:t>like materials</w:t>
      </w:r>
      <w:r w:rsidR="00ED1B48">
        <w:t>,</w:t>
      </w:r>
      <w:r w:rsidR="006C3F88">
        <w:t xml:space="preserve"> and also glass; m</w:t>
      </w:r>
      <w:r>
        <w:t xml:space="preserve">ore like an all kind of solution </w:t>
      </w:r>
      <w:r w:rsidR="00145959">
        <w:t>provider.</w:t>
      </w:r>
    </w:p>
    <w:p w:rsidR="00145959" w:rsidRDefault="00145959" w:rsidP="00453A76">
      <w:r>
        <w:t xml:space="preserve">The 19 Oz canister will assist you a good number of days as a very minimal amount of it works resolving persistent marks. Very fast and effective results are achievable. A minimal distance (8”-12”) from </w:t>
      </w:r>
      <w:r w:rsidR="00ED1B48">
        <w:t xml:space="preserve">the </w:t>
      </w:r>
      <w:r>
        <w:t>surface is to be maintained for a better layer on it. Finish with a better quality microfiber cloth for a brand new look.</w:t>
      </w:r>
    </w:p>
    <w:p w:rsidR="00AE1D23" w:rsidRDefault="00AE1D23" w:rsidP="00453A76">
      <w:r>
        <w:t xml:space="preserve">Some might be tensed having </w:t>
      </w:r>
      <w:r w:rsidR="00ED1B48">
        <w:t xml:space="preserve">a </w:t>
      </w:r>
      <w:r>
        <w:t xml:space="preserve">tinted glass or poly surfaces, but there is nothing to worry </w:t>
      </w:r>
      <w:r w:rsidR="00ED1B48">
        <w:t xml:space="preserve">about </w:t>
      </w:r>
      <w:r>
        <w:t>because it’s tint safe. All sort</w:t>
      </w:r>
      <w:r w:rsidR="00ED1B48">
        <w:t>s</w:t>
      </w:r>
      <w:r>
        <w:t xml:space="preserve"> of nasty streaks, marks won’t stand a chance against 3M’s glass cleaner.</w:t>
      </w:r>
      <w:r w:rsidR="006C3F88">
        <w:t xml:space="preserve"> It’s recommended to shake well before spraying, so it doesn’t roll down vertically and foam up. And as a result</w:t>
      </w:r>
      <w:r w:rsidR="00897DB6">
        <w:t>,</w:t>
      </w:r>
      <w:r w:rsidR="006C3F88">
        <w:t xml:space="preserve"> you get minima wastage of the product. </w:t>
      </w:r>
    </w:p>
    <w:p w:rsidR="00AE1D23" w:rsidRDefault="00AE1D23" w:rsidP="00AE1D23">
      <w:pPr>
        <w:pStyle w:val="Heading4"/>
      </w:pPr>
      <w:r>
        <w:t>Down mark</w:t>
      </w:r>
    </w:p>
    <w:p w:rsidR="00313872" w:rsidRDefault="00313872" w:rsidP="00313872">
      <w:pPr>
        <w:pStyle w:val="ListParagraph"/>
        <w:numPr>
          <w:ilvl w:val="0"/>
          <w:numId w:val="11"/>
        </w:numPr>
      </w:pPr>
      <w:r>
        <w:t>Visual irri</w:t>
      </w:r>
      <w:r w:rsidR="00897DB6">
        <w:t>t</w:t>
      </w:r>
      <w:r>
        <w:t>ations detected</w:t>
      </w:r>
    </w:p>
    <w:p w:rsidR="00313872" w:rsidRDefault="00313872" w:rsidP="00313872">
      <w:pPr>
        <w:pStyle w:val="ListParagraph"/>
        <w:numPr>
          <w:ilvl w:val="0"/>
          <w:numId w:val="11"/>
        </w:numPr>
      </w:pPr>
      <w:r>
        <w:t>The odor is strong</w:t>
      </w:r>
    </w:p>
    <w:p w:rsidR="00313872" w:rsidRPr="00313872" w:rsidRDefault="00313872" w:rsidP="00313872">
      <w:pPr>
        <w:pStyle w:val="ListParagraph"/>
        <w:numPr>
          <w:ilvl w:val="0"/>
          <w:numId w:val="11"/>
        </w:numPr>
      </w:pPr>
      <w:r>
        <w:t>Needs some extra rub for better outcomes</w:t>
      </w:r>
    </w:p>
    <w:p w:rsidR="00AE1D23" w:rsidRDefault="00897DB6" w:rsidP="00453A76">
      <w:hyperlink r:id="rId11" w:history="1">
        <w:r w:rsidR="00B8189F">
          <w:rPr>
            <w:rStyle w:val="Hyperlink"/>
          </w:rPr>
          <w:t>https://www.amazon.co.uk/dp/B0002JMQ24</w:t>
        </w:r>
      </w:hyperlink>
    </w:p>
    <w:p w:rsidR="00D96EB2" w:rsidRDefault="00D96EB2" w:rsidP="00D96EB2">
      <w:pPr>
        <w:pStyle w:val="Heading2"/>
      </w:pPr>
      <w:r>
        <w:lastRenderedPageBreak/>
        <w:t>FAQs</w:t>
      </w:r>
    </w:p>
    <w:p w:rsidR="00D96EB2" w:rsidRDefault="00D96EB2" w:rsidP="00D96EB2">
      <w:r>
        <w:t>What’s the problem if ammonia is included in a cleaner?</w:t>
      </w:r>
    </w:p>
    <w:p w:rsidR="00D96EB2" w:rsidRDefault="00D96EB2" w:rsidP="00D96EB2">
      <w:r>
        <w:t xml:space="preserve">Ammonia forms one kind of toxic fume that is contaminated for your health and also might turn hard for your surface usage. So you have </w:t>
      </w:r>
      <w:r w:rsidR="00ED1B48">
        <w:t xml:space="preserve">the </w:t>
      </w:r>
      <w:r>
        <w:t>possibilit</w:t>
      </w:r>
      <w:r w:rsidR="00ED1B48">
        <w:t>y</w:t>
      </w:r>
      <w:r>
        <w:t xml:space="preserve"> of getting streak marks.</w:t>
      </w:r>
    </w:p>
    <w:p w:rsidR="00D96EB2" w:rsidRDefault="00ED1B48" w:rsidP="00D96EB2">
      <w:r>
        <w:t>Is</w:t>
      </w:r>
      <w:r w:rsidR="00D96EB2">
        <w:t xml:space="preserve"> microfiber necessary?</w:t>
      </w:r>
    </w:p>
    <w:p w:rsidR="00D96EB2" w:rsidRDefault="00D96EB2" w:rsidP="00D96EB2">
      <w:r>
        <w:t xml:space="preserve">Microfiber fabrics are made of a technique where there is no possible disturbance </w:t>
      </w:r>
      <w:proofErr w:type="gramStart"/>
      <w:r>
        <w:t>that</w:t>
      </w:r>
      <w:proofErr w:type="gramEnd"/>
      <w:r>
        <w:t xml:space="preserve"> can stain your surface. So yes it’s the safest way by far.</w:t>
      </w:r>
    </w:p>
    <w:p w:rsidR="00D96EB2" w:rsidRDefault="00D96EB2" w:rsidP="00D96EB2">
      <w:r>
        <w:t xml:space="preserve">Are these cleaner harmful </w:t>
      </w:r>
      <w:r w:rsidR="00ED1B48">
        <w:t>to</w:t>
      </w:r>
      <w:r>
        <w:t xml:space="preserve"> skins?</w:t>
      </w:r>
    </w:p>
    <w:p w:rsidR="00D96EB2" w:rsidRDefault="00D96EB2" w:rsidP="00D96EB2">
      <w:r>
        <w:t xml:space="preserve">Some cleaners contain ammonia and that might lead you to have some irritations. More or less the cleaners are potentially harmful. So it’s better to be a little conscious.          </w:t>
      </w:r>
    </w:p>
    <w:p w:rsidR="00D96EB2" w:rsidRDefault="00D96EB2" w:rsidP="002A528A">
      <w:pPr>
        <w:pStyle w:val="Heading2"/>
      </w:pPr>
    </w:p>
    <w:p w:rsidR="00B8189F" w:rsidRDefault="002A528A" w:rsidP="002A528A">
      <w:pPr>
        <w:pStyle w:val="Heading2"/>
      </w:pPr>
      <w:r>
        <w:t>Conclusion</w:t>
      </w:r>
    </w:p>
    <w:p w:rsidR="002A528A" w:rsidRDefault="00034D7F" w:rsidP="002A528A">
      <w:r>
        <w:t>Giving a non-biased opinion is hard indeed as every product is manufactured, developed for your succor. Yet we will be focusin</w:t>
      </w:r>
      <w:r w:rsidR="00D96EB2">
        <w:t>g the spotlight in some best windshield cleaner</w:t>
      </w:r>
      <w:r>
        <w:t xml:space="preserve"> and the view in </w:t>
      </w:r>
      <w:r w:rsidR="00ED1B48">
        <w:t xml:space="preserve">the </w:t>
      </w:r>
      <w:r>
        <w:t>choice is based on the overall coverage of your needs.</w:t>
      </w:r>
    </w:p>
    <w:p w:rsidR="00034D7F" w:rsidRDefault="00034D7F" w:rsidP="002A528A">
      <w:r>
        <w:t xml:space="preserve">Firstly the </w:t>
      </w:r>
      <w:proofErr w:type="spellStart"/>
      <w:r>
        <w:t>Sprayway’s</w:t>
      </w:r>
      <w:proofErr w:type="spellEnd"/>
      <w:r>
        <w:t xml:space="preserve"> one is the selection. It’s precisely a glass cleaner and does that quiet proficiency. More precisely the customers are satisfied and who can define better other than a user! Then we highlight the 3M glass cleaner and this not only works on glass but also on plastic and metals.</w:t>
      </w:r>
    </w:p>
    <w:p w:rsidR="00034D7F" w:rsidRDefault="00034D7F" w:rsidP="002A528A">
      <w:r>
        <w:t>Another segment we want to brief about is the difference between the spray bottles and the aerosol like ones. In this case</w:t>
      </w:r>
      <w:r w:rsidR="00ED1B48">
        <w:t>,</w:t>
      </w:r>
      <w:r>
        <w:t xml:space="preserve"> there’s always a </w:t>
      </w:r>
      <w:r w:rsidR="004E009B">
        <w:t>fact of health contamination. So in that preference</w:t>
      </w:r>
      <w:r w:rsidR="00ED1B48">
        <w:t>,</w:t>
      </w:r>
      <w:r w:rsidR="004E009B">
        <w:t xml:space="preserve"> the spray bottles are good </w:t>
      </w:r>
      <w:r w:rsidR="00ED1B48">
        <w:t xml:space="preserve">to </w:t>
      </w:r>
      <w:r w:rsidR="004E009B">
        <w:t xml:space="preserve">go and </w:t>
      </w:r>
      <w:proofErr w:type="spellStart"/>
      <w:r w:rsidR="004E009B">
        <w:t>Meguir’s</w:t>
      </w:r>
      <w:proofErr w:type="spellEnd"/>
      <w:r w:rsidR="004E009B">
        <w:t xml:space="preserve"> and Invisible glass is good choices.</w:t>
      </w:r>
    </w:p>
    <w:p w:rsidR="00005C72" w:rsidRDefault="00D96EB2" w:rsidP="00D96EB2">
      <w:pPr>
        <w:pStyle w:val="Heading2"/>
      </w:pPr>
      <w:r>
        <w:t>Meta Description</w:t>
      </w:r>
    </w:p>
    <w:p w:rsidR="00D96EB2" w:rsidRPr="00D96EB2" w:rsidRDefault="00D96EB2" w:rsidP="00D96EB2">
      <w:r>
        <w:t>Hazy views are blocking your eyesight? Need a fresh, mirror</w:t>
      </w:r>
      <w:r w:rsidR="00ED1B48">
        <w:t>-</w:t>
      </w:r>
      <w:r>
        <w:t xml:space="preserve">like glass surface? Don’t hesitate </w:t>
      </w:r>
      <w:r w:rsidR="00ED1B48">
        <w:t>to choose</w:t>
      </w:r>
      <w:r>
        <w:t xml:space="preserve"> the best windshield cleaner. Follow us!</w:t>
      </w:r>
    </w:p>
    <w:p w:rsidR="00105ABD" w:rsidRPr="00921AF5" w:rsidRDefault="00105ABD" w:rsidP="002D757C"/>
    <w:p w:rsidR="00617BB7" w:rsidRPr="007F7AE5" w:rsidRDefault="00617BB7" w:rsidP="00617BB7">
      <w:r>
        <w:t xml:space="preserve">  </w:t>
      </w:r>
    </w:p>
    <w:p w:rsidR="00617BB7" w:rsidRPr="007F7AE5" w:rsidRDefault="00617BB7" w:rsidP="00617BB7"/>
    <w:p w:rsidR="00617BB7" w:rsidRPr="00617BB7" w:rsidRDefault="00617BB7" w:rsidP="00617BB7"/>
    <w:p w:rsidR="007F7AE5" w:rsidRPr="007F7AE5" w:rsidRDefault="007F7AE5" w:rsidP="007F7AE5">
      <w:bookmarkStart w:id="0" w:name="_GoBack"/>
      <w:bookmarkEnd w:id="0"/>
    </w:p>
    <w:sectPr w:rsidR="007F7AE5" w:rsidRPr="007F7A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C29EF"/>
    <w:multiLevelType w:val="hybridMultilevel"/>
    <w:tmpl w:val="CD2EE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7F4738"/>
    <w:multiLevelType w:val="hybridMultilevel"/>
    <w:tmpl w:val="C66A6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CE6F89"/>
    <w:multiLevelType w:val="hybridMultilevel"/>
    <w:tmpl w:val="6B88E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1C652F"/>
    <w:multiLevelType w:val="hybridMultilevel"/>
    <w:tmpl w:val="C07A9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120E1"/>
    <w:multiLevelType w:val="hybridMultilevel"/>
    <w:tmpl w:val="A8D8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4D234B"/>
    <w:multiLevelType w:val="hybridMultilevel"/>
    <w:tmpl w:val="1AF8F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4B2198"/>
    <w:multiLevelType w:val="hybridMultilevel"/>
    <w:tmpl w:val="EE8A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A665B"/>
    <w:multiLevelType w:val="hybridMultilevel"/>
    <w:tmpl w:val="12CA1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730755"/>
    <w:multiLevelType w:val="hybridMultilevel"/>
    <w:tmpl w:val="151A0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80692"/>
    <w:multiLevelType w:val="hybridMultilevel"/>
    <w:tmpl w:val="A12A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93017"/>
    <w:multiLevelType w:val="hybridMultilevel"/>
    <w:tmpl w:val="4EBA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6"/>
  </w:num>
  <w:num w:numId="5">
    <w:abstractNumId w:val="10"/>
  </w:num>
  <w:num w:numId="6">
    <w:abstractNumId w:val="2"/>
  </w:num>
  <w:num w:numId="7">
    <w:abstractNumId w:val="7"/>
  </w:num>
  <w:num w:numId="8">
    <w:abstractNumId w:val="0"/>
  </w:num>
  <w:num w:numId="9">
    <w:abstractNumId w:val="8"/>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2sLQwMzU0NjMyN7NQ0lEKTi0uzszPAykwrwUAAHAArSwAAAA="/>
  </w:docVars>
  <w:rsids>
    <w:rsidRoot w:val="001A4454"/>
    <w:rsid w:val="00005C72"/>
    <w:rsid w:val="00034D7F"/>
    <w:rsid w:val="000F2D70"/>
    <w:rsid w:val="001010A5"/>
    <w:rsid w:val="00105ABD"/>
    <w:rsid w:val="00131BDA"/>
    <w:rsid w:val="00134EED"/>
    <w:rsid w:val="00142695"/>
    <w:rsid w:val="00145959"/>
    <w:rsid w:val="001922CB"/>
    <w:rsid w:val="001A4454"/>
    <w:rsid w:val="001C480E"/>
    <w:rsid w:val="001D5BAE"/>
    <w:rsid w:val="001E6DF0"/>
    <w:rsid w:val="00201528"/>
    <w:rsid w:val="00283FBE"/>
    <w:rsid w:val="002A528A"/>
    <w:rsid w:val="002A755C"/>
    <w:rsid w:val="002D757C"/>
    <w:rsid w:val="00304850"/>
    <w:rsid w:val="00311691"/>
    <w:rsid w:val="00313872"/>
    <w:rsid w:val="00354686"/>
    <w:rsid w:val="0037512C"/>
    <w:rsid w:val="00386CAA"/>
    <w:rsid w:val="003A11A9"/>
    <w:rsid w:val="003B7877"/>
    <w:rsid w:val="003C11B1"/>
    <w:rsid w:val="003E45A0"/>
    <w:rsid w:val="00435FA2"/>
    <w:rsid w:val="00453A76"/>
    <w:rsid w:val="004B0BE2"/>
    <w:rsid w:val="004B1D69"/>
    <w:rsid w:val="004C71A2"/>
    <w:rsid w:val="004E009B"/>
    <w:rsid w:val="005035A1"/>
    <w:rsid w:val="00515575"/>
    <w:rsid w:val="005325EC"/>
    <w:rsid w:val="005942C8"/>
    <w:rsid w:val="0060263F"/>
    <w:rsid w:val="00617BB7"/>
    <w:rsid w:val="00626BAF"/>
    <w:rsid w:val="00627D93"/>
    <w:rsid w:val="00657F3D"/>
    <w:rsid w:val="00661B0F"/>
    <w:rsid w:val="006803AF"/>
    <w:rsid w:val="00683A85"/>
    <w:rsid w:val="006A1EDC"/>
    <w:rsid w:val="006C097E"/>
    <w:rsid w:val="006C3F88"/>
    <w:rsid w:val="00716ED4"/>
    <w:rsid w:val="00727F70"/>
    <w:rsid w:val="00744A76"/>
    <w:rsid w:val="00754AC3"/>
    <w:rsid w:val="00775084"/>
    <w:rsid w:val="0078390A"/>
    <w:rsid w:val="00783D8C"/>
    <w:rsid w:val="007954E0"/>
    <w:rsid w:val="007A1EDD"/>
    <w:rsid w:val="007A41CF"/>
    <w:rsid w:val="007B70C9"/>
    <w:rsid w:val="007C75A6"/>
    <w:rsid w:val="007D6EFD"/>
    <w:rsid w:val="007E0AE1"/>
    <w:rsid w:val="007F7AE5"/>
    <w:rsid w:val="008124D0"/>
    <w:rsid w:val="00846413"/>
    <w:rsid w:val="00897DB6"/>
    <w:rsid w:val="00921AF5"/>
    <w:rsid w:val="009333D7"/>
    <w:rsid w:val="00994B8F"/>
    <w:rsid w:val="009C2093"/>
    <w:rsid w:val="009E6A16"/>
    <w:rsid w:val="00A269FD"/>
    <w:rsid w:val="00A54C0A"/>
    <w:rsid w:val="00A651D3"/>
    <w:rsid w:val="00A84A25"/>
    <w:rsid w:val="00A95B02"/>
    <w:rsid w:val="00AA5125"/>
    <w:rsid w:val="00AC1B53"/>
    <w:rsid w:val="00AC2B24"/>
    <w:rsid w:val="00AE1D23"/>
    <w:rsid w:val="00B8189F"/>
    <w:rsid w:val="00BA2CD9"/>
    <w:rsid w:val="00BB58D6"/>
    <w:rsid w:val="00BD661D"/>
    <w:rsid w:val="00BF794F"/>
    <w:rsid w:val="00C5786B"/>
    <w:rsid w:val="00C67F33"/>
    <w:rsid w:val="00C75A61"/>
    <w:rsid w:val="00C902C0"/>
    <w:rsid w:val="00C93217"/>
    <w:rsid w:val="00C941DF"/>
    <w:rsid w:val="00CA4D74"/>
    <w:rsid w:val="00CD676B"/>
    <w:rsid w:val="00CF01CA"/>
    <w:rsid w:val="00CF3628"/>
    <w:rsid w:val="00D6007B"/>
    <w:rsid w:val="00D96EB2"/>
    <w:rsid w:val="00DB46FD"/>
    <w:rsid w:val="00DF5076"/>
    <w:rsid w:val="00E00306"/>
    <w:rsid w:val="00E12DA6"/>
    <w:rsid w:val="00E15FDF"/>
    <w:rsid w:val="00E960FB"/>
    <w:rsid w:val="00EA4279"/>
    <w:rsid w:val="00ED1B48"/>
    <w:rsid w:val="00ED2290"/>
    <w:rsid w:val="00ED3205"/>
    <w:rsid w:val="00F50310"/>
    <w:rsid w:val="00F51FC1"/>
    <w:rsid w:val="00F539BC"/>
    <w:rsid w:val="00F666F7"/>
    <w:rsid w:val="00F87DBD"/>
    <w:rsid w:val="00F97F8F"/>
    <w:rsid w:val="00FC10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F68DA"/>
  <w15:chartTrackingRefBased/>
  <w15:docId w15:val="{537D4558-0C45-47C4-83F9-A44C7418E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paragraph" w:styleId="ListParagraph">
    <w:name w:val="List Paragraph"/>
    <w:basedOn w:val="Normal"/>
    <w:uiPriority w:val="34"/>
    <w:qFormat/>
    <w:rsid w:val="00921AF5"/>
    <w:pPr>
      <w:ind w:left="720"/>
      <w:contextualSpacing/>
    </w:pPr>
  </w:style>
  <w:style w:type="character" w:styleId="Hyperlink">
    <w:name w:val="Hyperlink"/>
    <w:basedOn w:val="DefaultParagraphFont"/>
    <w:uiPriority w:val="99"/>
    <w:semiHidden/>
    <w:unhideWhenUsed/>
    <w:rsid w:val="00727F70"/>
    <w:rPr>
      <w:color w:val="0000FF"/>
      <w:u w:val="single"/>
    </w:rPr>
  </w:style>
  <w:style w:type="character" w:customStyle="1" w:styleId="a-size-large">
    <w:name w:val="a-size-large"/>
    <w:basedOn w:val="DefaultParagraphFont"/>
    <w:rsid w:val="002D75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578399">
      <w:bodyDiv w:val="1"/>
      <w:marLeft w:val="0"/>
      <w:marRight w:val="0"/>
      <w:marTop w:val="0"/>
      <w:marBottom w:val="0"/>
      <w:divBdr>
        <w:top w:val="none" w:sz="0" w:space="0" w:color="auto"/>
        <w:left w:val="none" w:sz="0" w:space="0" w:color="auto"/>
        <w:bottom w:val="none" w:sz="0" w:space="0" w:color="auto"/>
        <w:right w:val="none" w:sz="0" w:space="0" w:color="auto"/>
      </w:divBdr>
    </w:div>
    <w:div w:id="1176454327">
      <w:bodyDiv w:val="1"/>
      <w:marLeft w:val="0"/>
      <w:marRight w:val="0"/>
      <w:marTop w:val="0"/>
      <w:marBottom w:val="0"/>
      <w:divBdr>
        <w:top w:val="none" w:sz="0" w:space="0" w:color="auto"/>
        <w:left w:val="none" w:sz="0" w:space="0" w:color="auto"/>
        <w:bottom w:val="none" w:sz="0" w:space="0" w:color="auto"/>
        <w:right w:val="none" w:sz="0" w:space="0" w:color="auto"/>
      </w:divBdr>
    </w:div>
    <w:div w:id="1191988936">
      <w:bodyDiv w:val="1"/>
      <w:marLeft w:val="0"/>
      <w:marRight w:val="0"/>
      <w:marTop w:val="0"/>
      <w:marBottom w:val="0"/>
      <w:divBdr>
        <w:top w:val="none" w:sz="0" w:space="0" w:color="auto"/>
        <w:left w:val="none" w:sz="0" w:space="0" w:color="auto"/>
        <w:bottom w:val="none" w:sz="0" w:space="0" w:color="auto"/>
        <w:right w:val="none" w:sz="0" w:space="0" w:color="auto"/>
      </w:divBdr>
    </w:div>
    <w:div w:id="162596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uk/dp/B006FUT09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Novus-7100-Plastic-Polish-Kit/dp/B002UCYRZ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uk/dp/B0007OWD2M" TargetMode="External"/><Relationship Id="rId11" Type="http://schemas.openxmlformats.org/officeDocument/2006/relationships/hyperlink" Target="https://www.amazon.co.uk/dp/B0002JMQ24" TargetMode="External"/><Relationship Id="rId5" Type="http://schemas.openxmlformats.org/officeDocument/2006/relationships/hyperlink" Target="https://www.amazon.co.uk/dp/B000M3V95U" TargetMode="External"/><Relationship Id="rId10" Type="http://schemas.openxmlformats.org/officeDocument/2006/relationships/hyperlink" Target="https://www.amazon.co.uk/dp/B000BQPIGY" TargetMode="External"/><Relationship Id="rId4" Type="http://schemas.openxmlformats.org/officeDocument/2006/relationships/webSettings" Target="webSettings.xml"/><Relationship Id="rId9" Type="http://schemas.openxmlformats.org/officeDocument/2006/relationships/hyperlink" Target="https://www.amazon.com/Rain-X-RX11806D-8PK-Washer-Fluid-Additive/dp/B000BPTVTK?th=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42</TotalTime>
  <Pages>9</Pages>
  <Words>2265</Words>
  <Characters>1291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72</cp:revision>
  <dcterms:created xsi:type="dcterms:W3CDTF">2020-05-31T09:11:00Z</dcterms:created>
  <dcterms:modified xsi:type="dcterms:W3CDTF">2020-06-16T06:12:00Z</dcterms:modified>
</cp:coreProperties>
</file>